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GISH</w:t>
      </w:r>
    </w:p>
    <w:p>
      <w:pPr>
        <w:pStyle w:val="Date"/>
      </w:pPr>
      <w:r>
        <w:t xml:space="preserve">2019撟</w:t>
      </w:r>
      <w:r>
        <w:t xml:space="preserve">3</w:t>
      </w:r>
      <w:r>
        <w:t xml:space="preserve">&lt;9c&gt;&lt;88&gt;27</w:t>
      </w:r>
      <w:r>
        <w:t xml:space="preserve"></w:t>
      </w:r>
    </w:p>
    <w:p>
      <w:pPr>
        <w:pStyle w:val="Heading3"/>
      </w:pPr>
      <w:bookmarkStart w:id="21" w:name="q1"/>
      <w:bookmarkEnd w:id="21"/>
      <w:r>
        <w:t xml:space="preserve">Q1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VerbatimChar"/>
        </w:rPr>
        <w:t xml:space="preserve">## Warning in abline(modelA): only using the first two of 3 regression</w:t>
      </w:r>
      <w:r>
        <w:br w:type="textWrapping"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VerbatimChar"/>
        </w:rPr>
        <w:t xml:space="preserve">## Warning in abline(modelB): only using the first two of 3 regression</w:t>
      </w:r>
      <w:r>
        <w:br w:type="textWrapping"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從兩張圖來看，資料都非常散佈，所畫出的回歸與區間只包含到一點點的資料</w:t>
      </w:r>
      <w:r>
        <w:t xml:space="preserve"> </w:t>
      </w:r>
      <w:r>
        <w:t xml:space="preserve"># 以area來說，資料幾乎看不出什麼關係，所求的回歸線斜率(bArea幾乎為0，得出area與weight從此張圖來看沒有顯著線性關係</w:t>
      </w:r>
      <w:r>
        <w:t xml:space="preserve"> </w:t>
      </w:r>
      <w:r>
        <w:t xml:space="preserve"># 以groupsize來說，groupsize為discrete資料，且看起來呈現散狀，看起來也與weight沒什麼關係，所求回歸線斜率(bgroupsize)也接近0，得出groupsize與weight從此張圖來看沒有顯著線性關係</w:t>
      </w:r>
    </w:p>
    <w:p>
      <w:pPr>
        <w:pStyle w:val="Heading3"/>
      </w:pPr>
      <w:bookmarkStart w:id="24" w:name="q2"/>
      <w:bookmarkEnd w:id="24"/>
      <w:r>
        <w:t xml:space="preserve">Q2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weight"/>
      <w:bookmarkEnd w:id="27"/>
      <w:r>
        <w:t xml:space="preserve">從結果可以發現兩者回歸斜率的絕對值變大了，把另一個預測變數設為不變的情況下，該變數對weight的影響會比較顯著</w:t>
      </w:r>
    </w:p>
    <w:p>
      <w:pPr>
        <w:pStyle w:val="Heading1"/>
      </w:pPr>
      <w:bookmarkStart w:id="28" w:name="areagroupsizecorrelationweightweight"/>
      <w:bookmarkEnd w:id="28"/>
      <w:r>
        <w:t xml:space="preserve">可以猜測兩者(area與groupsize)之間可能有很大的相關(correlation)，兩者變數對weight的影響卻為一正一負，剛好抵銷單一變數對weight的影響，使得模型只放單一變數的時候，斜率會非常小</w:t>
      </w:r>
    </w:p>
    <w:p>
      <w:pPr>
        <w:pStyle w:val="Heading3"/>
      </w:pPr>
      <w:bookmarkStart w:id="29" w:name="q3"/>
      <w:bookmarkEnd w:id="29"/>
      <w:r>
        <w:t xml:space="preserve">Q3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aavgfoodweightbavgfoodbareaaverage-foodweight"/>
      <w:bookmarkEnd w:id="36"/>
      <w:r>
        <w:t xml:space="preserve">(a)我認為avgfood比較能預測weight,在沒有手動控制其他變數的情況下，從敘述統計來看，在三個變數的模型中bAvgfood的值較bArea來得大，表示average food與weight的比較有關係</w:t>
      </w:r>
    </w:p>
    <w:p>
      <w:pPr>
        <w:pStyle w:val="Heading1"/>
      </w:pPr>
      <w:bookmarkStart w:id="37" w:name="areagroupsizeweight"/>
      <w:bookmarkEnd w:id="37"/>
      <w:r>
        <w:t xml:space="preserve">而且從第二小題可以看出area與groupsize高度正相關且會互相抵銷影響，如果模型只放入其中之一的變數但沒有控制住另一個變數，常會讓人誤以為該變數對weight的影響不大</w:t>
      </w:r>
    </w:p>
    <w:p>
      <w:pPr>
        <w:pStyle w:val="Heading1"/>
      </w:pPr>
      <w:bookmarkStart w:id="38" w:name="bareagroupsizeavgfoodarea"/>
      <w:bookmarkEnd w:id="38"/>
      <w:r>
        <w:t xml:space="preserve">(b)與area跟groupsize會互相抵銷影響一樣，avgfood與area也有高度正相關，發生線性重合問題</w:t>
      </w:r>
    </w:p>
    <w:p>
      <w:pPr>
        <w:pStyle w:val="Heading1"/>
      </w:pPr>
      <w:bookmarkStart w:id="39" w:name="areaareaweight"/>
      <w:bookmarkEnd w:id="39"/>
      <w:r>
        <w:t xml:space="preserve">但如果用人為方法控制變數(像是上面我畫的)，把其他變數控制在平均，可以發現其實area這個變數斜率反而比較大，在控制了其他的變數情況下，其實area對於weight比較顯著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8191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GISH</dc:creator>
  <dcterms:created xsi:type="dcterms:W3CDTF">2019-03-27T06:36:53Z</dcterms:created>
  <dcterms:modified xsi:type="dcterms:W3CDTF">2019-03-27T06:36:53Z</dcterms:modified>
</cp:coreProperties>
</file>